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D5F4D6" w14:textId="77777777" w:rsidR="007066C0" w:rsidRDefault="00F36136">
      <w:pPr>
        <w:pStyle w:val="Title"/>
      </w:pPr>
      <w:r>
        <w:t>Worlds</w:t>
      </w:r>
    </w:p>
    <w:p w14:paraId="551E84CA" w14:textId="77777777" w:rsidR="007066C0" w:rsidRDefault="00F36136">
      <w:pPr>
        <w:pStyle w:val="Author"/>
      </w:pPr>
      <w:r>
        <w:t>Eva Reindl</w:t>
      </w:r>
    </w:p>
    <w:p w14:paraId="0ED92B6D" w14:textId="77777777" w:rsidR="007066C0" w:rsidRDefault="00F36136">
      <w:pPr>
        <w:pStyle w:val="Date"/>
      </w:pPr>
      <w:r>
        <w:t>31 7 2020</w:t>
      </w:r>
    </w:p>
    <w:p w14:paraId="348A0C59" w14:textId="77777777" w:rsidR="009B21A0" w:rsidRDefault="009B21A0">
      <w:pPr>
        <w:pStyle w:val="FirstParagraph"/>
      </w:pPr>
    </w:p>
    <w:p w14:paraId="3FCEE3F9" w14:textId="59BCA16F" w:rsidR="007066C0" w:rsidRDefault="00F36136">
      <w:pPr>
        <w:pStyle w:val="FirstParagraph"/>
      </w:pPr>
      <w:r>
        <w:t>There are 85 children in the dataset.</w:t>
      </w:r>
    </w:p>
    <w:p w14:paraId="7F0C8D10" w14:textId="77777777" w:rsidR="007066C0" w:rsidRDefault="00F36136">
      <w:pPr>
        <w:pStyle w:val="Heading1"/>
      </w:pPr>
      <w:bookmarkStart w:id="0" w:name="dropouts"/>
      <w:r>
        <w:t>Dropouts</w:t>
      </w:r>
      <w:bookmarkEnd w:id="0"/>
    </w:p>
    <w:p w14:paraId="70FC6B5A" w14:textId="77777777" w:rsidR="007066C0" w:rsidRDefault="00F36136">
      <w:pPr>
        <w:pStyle w:val="FirstParagraph"/>
      </w:pPr>
      <w:r>
        <w:t>There are 5 dropouts (2 3-year-olds, 2 4-year-olds, 1 5-year-old; 1 m, 4 f):</w:t>
      </w:r>
    </w:p>
    <w:p w14:paraId="1EAF547B" w14:textId="77777777" w:rsidR="007066C0" w:rsidRDefault="00F36136">
      <w:pPr>
        <w:pStyle w:val="Compact"/>
        <w:numPr>
          <w:ilvl w:val="0"/>
          <w:numId w:val="3"/>
        </w:numPr>
      </w:pPr>
      <w:r>
        <w:t>2 children opened two cups simultaneously on the test boards</w:t>
      </w:r>
    </w:p>
    <w:p w14:paraId="4748C508" w14:textId="77722A04" w:rsidR="007066C0" w:rsidRDefault="00F36136">
      <w:pPr>
        <w:pStyle w:val="Compact"/>
        <w:numPr>
          <w:ilvl w:val="0"/>
          <w:numId w:val="3"/>
        </w:numPr>
      </w:pPr>
      <w:r>
        <w:t>3 times experimenter error (cup was knocked off or a block showed in the test)</w:t>
      </w:r>
    </w:p>
    <w:p w14:paraId="71C2D043" w14:textId="77777777" w:rsidR="009B21A0" w:rsidRDefault="009B21A0" w:rsidP="009B21A0">
      <w:pPr>
        <w:pStyle w:val="Compact"/>
        <w:ind w:left="480"/>
      </w:pPr>
    </w:p>
    <w:p w14:paraId="324A0AE0" w14:textId="5D8FF9E2" w:rsidR="009B21A0" w:rsidRPr="009B21A0" w:rsidRDefault="00F36136" w:rsidP="009B21A0">
      <w:pPr>
        <w:pStyle w:val="Heading1"/>
      </w:pPr>
      <w:bookmarkStart w:id="1" w:name="valid-data"/>
      <w:r>
        <w:t>Valid data</w:t>
      </w:r>
      <w:bookmarkEnd w:id="1"/>
    </w:p>
    <w:p w14:paraId="2B0495F1" w14:textId="0B8867E4" w:rsidR="007066C0" w:rsidRDefault="00F36136">
      <w:pPr>
        <w:pStyle w:val="FirstParagraph"/>
      </w:pPr>
      <w:r>
        <w:t>T</w:t>
      </w:r>
      <w:r>
        <w:t xml:space="preserve">here are </w:t>
      </w:r>
      <w:r>
        <w:rPr>
          <w:b/>
        </w:rPr>
        <w:t>80 valid cases</w:t>
      </w:r>
      <w:r>
        <w:t xml:space="preserve"> in the </w:t>
      </w:r>
      <w:r w:rsidR="009B21A0">
        <w:t>Worlds</w:t>
      </w:r>
      <w:r>
        <w:t xml:space="preserve"> task.</w:t>
      </w:r>
    </w:p>
    <w:p w14:paraId="71DD14DC" w14:textId="77777777" w:rsidR="009B21A0" w:rsidRPr="009B21A0" w:rsidRDefault="009B21A0" w:rsidP="009B21A0">
      <w:pPr>
        <w:pStyle w:val="BodyText"/>
      </w:pPr>
    </w:p>
    <w:p w14:paraId="69F91132" w14:textId="77777777" w:rsidR="007066C0" w:rsidRDefault="00F36136">
      <w:pPr>
        <w:pStyle w:val="Heading1"/>
      </w:pPr>
      <w:bookmarkStart w:id="2" w:name="description-of-sample"/>
      <w:r>
        <w:t>Description of sample</w:t>
      </w:r>
      <w:bookmarkEnd w:id="2"/>
    </w:p>
    <w:p w14:paraId="1315926B" w14:textId="77777777" w:rsidR="007066C0" w:rsidRDefault="00F36136">
      <w:pPr>
        <w:pStyle w:val="Heading2"/>
      </w:pPr>
      <w:bookmarkStart w:id="3" w:name="gender"/>
      <w:r>
        <w:t>Gender</w:t>
      </w:r>
      <w:bookmarkEnd w:id="3"/>
    </w:p>
    <w:p w14:paraId="7FB0B0E9" w14:textId="0B065CCA" w:rsidR="007066C0" w:rsidRDefault="00F36136">
      <w:pPr>
        <w:pStyle w:val="FirstParagraph"/>
      </w:pPr>
      <w:r>
        <w:t xml:space="preserve">There are </w:t>
      </w:r>
      <w:r>
        <w:rPr>
          <w:b/>
        </w:rPr>
        <w:t>48 females</w:t>
      </w:r>
      <w:r>
        <w:t xml:space="preserve"> and </w:t>
      </w:r>
      <w:r>
        <w:rPr>
          <w:b/>
        </w:rPr>
        <w:t>32 males</w:t>
      </w:r>
      <w:r>
        <w:t>.</w:t>
      </w:r>
    </w:p>
    <w:p w14:paraId="0E226563" w14:textId="77777777" w:rsidR="009B21A0" w:rsidRPr="009B21A0" w:rsidRDefault="009B21A0" w:rsidP="009B21A0">
      <w:pPr>
        <w:pStyle w:val="BodyText"/>
      </w:pPr>
    </w:p>
    <w:p w14:paraId="387FE291" w14:textId="77777777" w:rsidR="007066C0" w:rsidRDefault="00F36136">
      <w:pPr>
        <w:pStyle w:val="Heading2"/>
      </w:pPr>
      <w:bookmarkStart w:id="4" w:name="age"/>
      <w:r>
        <w:t>Age</w:t>
      </w:r>
      <w:bookmarkEnd w:id="4"/>
    </w:p>
    <w:p w14:paraId="1D239B56" w14:textId="77777777" w:rsidR="007066C0" w:rsidRDefault="00F36136">
      <w:pPr>
        <w:pStyle w:val="Heading3"/>
      </w:pPr>
      <w:bookmarkStart w:id="5" w:name="age-at-the-beginning-of-testing"/>
      <w:r>
        <w:t>Age at the beginning of testing</w:t>
      </w:r>
      <w:bookmarkEnd w:id="5"/>
    </w:p>
    <w:p w14:paraId="1DE4695C" w14:textId="58983CB0" w:rsidR="007066C0" w:rsidRDefault="00F36136">
      <w:pPr>
        <w:pStyle w:val="FirstParagraph"/>
      </w:pPr>
      <w:r>
        <w:t xml:space="preserve">At the beginning of testing, children included in the </w:t>
      </w:r>
      <w:r>
        <w:t>Worlds task were on average 48.19 months old (SD = 7.61, range 35-70). There were 1 2-year-old, 39 3-year-olds, 33 4-year-olds, and 7 5-year-olds.</w:t>
      </w:r>
    </w:p>
    <w:p w14:paraId="635D0ED7" w14:textId="77777777" w:rsidR="009B21A0" w:rsidRPr="009B21A0" w:rsidRDefault="009B21A0" w:rsidP="009B21A0">
      <w:pPr>
        <w:pStyle w:val="BodyText"/>
      </w:pPr>
    </w:p>
    <w:p w14:paraId="5EAABC59" w14:textId="77777777" w:rsidR="007066C0" w:rsidRDefault="00F36136">
      <w:pPr>
        <w:pStyle w:val="Heading3"/>
      </w:pPr>
      <w:bookmarkStart w:id="6" w:name="in-the-middle-of-testing"/>
      <w:r>
        <w:lastRenderedPageBreak/>
        <w:t>In the middle of testing</w:t>
      </w:r>
      <w:bookmarkEnd w:id="6"/>
    </w:p>
    <w:p w14:paraId="7A39B575" w14:textId="54B7BD4F" w:rsidR="007066C0" w:rsidRDefault="00F36136">
      <w:pPr>
        <w:pStyle w:val="FirstParagraph"/>
      </w:pPr>
      <w:r>
        <w:rPr>
          <w:noProof/>
        </w:rPr>
        <w:drawing>
          <wp:inline distT="0" distB="0" distL="0" distR="0" wp14:anchorId="0CCC0E40" wp14:editId="1689AD14">
            <wp:extent cx="2049780" cy="181737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ld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010" cy="181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B21A0">
        <w:rPr>
          <w:noProof/>
        </w:rPr>
        <w:t xml:space="preserve">             </w:t>
      </w:r>
      <w:r w:rsidR="009B21A0">
        <w:rPr>
          <w:noProof/>
        </w:rPr>
        <w:drawing>
          <wp:inline distT="0" distB="0" distL="0" distR="0" wp14:anchorId="7DD539C9" wp14:editId="32E37EBB">
            <wp:extent cx="2388870" cy="181737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ld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9136" cy="1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FF260" w14:textId="4D8771F3" w:rsidR="007066C0" w:rsidRDefault="007066C0">
      <w:pPr>
        <w:pStyle w:val="FirstParagraph"/>
      </w:pPr>
    </w:p>
    <w:p w14:paraId="1526ACEF" w14:textId="77777777" w:rsidR="007066C0" w:rsidRDefault="00F36136">
      <w:pPr>
        <w:pStyle w:val="FirstParagraph"/>
      </w:pPr>
      <w:r>
        <w:t xml:space="preserve">In the middle of testing, children included in the Worlds task were on average </w:t>
      </w:r>
      <w:r>
        <w:rPr>
          <w:b/>
        </w:rPr>
        <w:t>49.75 months old (SD = 7.62, range 36-72)</w:t>
      </w:r>
      <w:r>
        <w:t>. There were</w:t>
      </w:r>
    </w:p>
    <w:p w14:paraId="07C50E77" w14:textId="77777777" w:rsidR="007066C0" w:rsidRDefault="00F36136">
      <w:pPr>
        <w:pStyle w:val="Compact"/>
        <w:numPr>
          <w:ilvl w:val="0"/>
          <w:numId w:val="4"/>
        </w:numPr>
      </w:pPr>
      <w:r>
        <w:t>38 3-year-olds (24f, 14m)</w:t>
      </w:r>
    </w:p>
    <w:p w14:paraId="2DC8A334" w14:textId="77777777" w:rsidR="007066C0" w:rsidRDefault="00F36136">
      <w:pPr>
        <w:pStyle w:val="Compact"/>
        <w:numPr>
          <w:ilvl w:val="0"/>
          <w:numId w:val="4"/>
        </w:numPr>
      </w:pPr>
      <w:r>
        <w:t>31 4-year-olds (18</w:t>
      </w:r>
      <w:r>
        <w:t>f, 13m)</w:t>
      </w:r>
    </w:p>
    <w:p w14:paraId="0529CFAC" w14:textId="77777777" w:rsidR="007066C0" w:rsidRDefault="00F36136">
      <w:pPr>
        <w:pStyle w:val="Compact"/>
        <w:numPr>
          <w:ilvl w:val="0"/>
          <w:numId w:val="4"/>
        </w:numPr>
      </w:pPr>
      <w:r>
        <w:t>10 5-year-olds (6f, 4m)</w:t>
      </w:r>
    </w:p>
    <w:p w14:paraId="30109B6E" w14:textId="77777777" w:rsidR="007066C0" w:rsidRDefault="00F36136">
      <w:pPr>
        <w:numPr>
          <w:ilvl w:val="0"/>
          <w:numId w:val="4"/>
        </w:numPr>
      </w:pPr>
      <w:r>
        <w:t>1 6-year-old (1m)</w:t>
      </w:r>
    </w:p>
    <w:p w14:paraId="0827894E" w14:textId="77777777" w:rsidR="007066C0" w:rsidRDefault="00F36136">
      <w:pPr>
        <w:pStyle w:val="Compact"/>
        <w:numPr>
          <w:ilvl w:val="0"/>
          <w:numId w:val="4"/>
        </w:numPr>
      </w:pPr>
      <w:r>
        <w:t>Boys: M = 50.00 (SD = 8.28, range 38-72)</w:t>
      </w:r>
    </w:p>
    <w:p w14:paraId="6FCB2D9B" w14:textId="77777777" w:rsidR="007066C0" w:rsidRDefault="00F36136">
      <w:pPr>
        <w:numPr>
          <w:ilvl w:val="0"/>
          <w:numId w:val="4"/>
        </w:numPr>
      </w:pPr>
      <w:r>
        <w:t>Girls: M = 49.58 (SD = 7.23, range 36-64)</w:t>
      </w:r>
    </w:p>
    <w:p w14:paraId="60A17CF5" w14:textId="5C81A5FF" w:rsidR="007066C0" w:rsidRDefault="00F36136">
      <w:pPr>
        <w:pStyle w:val="FirstParagraph"/>
      </w:pPr>
      <w:r>
        <w:t>There was no difference between males and females regarding the age distribution.</w:t>
      </w:r>
    </w:p>
    <w:p w14:paraId="74CA0E36" w14:textId="77777777" w:rsidR="009B21A0" w:rsidRPr="009B21A0" w:rsidRDefault="009B21A0" w:rsidP="009B21A0">
      <w:pPr>
        <w:pStyle w:val="BodyText"/>
      </w:pPr>
    </w:p>
    <w:p w14:paraId="2E43A157" w14:textId="77777777" w:rsidR="007066C0" w:rsidRDefault="00F36136">
      <w:pPr>
        <w:pStyle w:val="Heading3"/>
      </w:pPr>
      <w:bookmarkStart w:id="7" w:name="age-mediansplit-based-on-entire-sample"/>
      <w:r>
        <w:t>Age mediansplit (based on entire sample)</w:t>
      </w:r>
      <w:bookmarkEnd w:id="7"/>
    </w:p>
    <w:p w14:paraId="3230E140" w14:textId="06902103" w:rsidR="007066C0" w:rsidRDefault="00F36136">
      <w:pPr>
        <w:pStyle w:val="FirstParagraph"/>
      </w:pPr>
      <w:r>
        <w:t xml:space="preserve">There were </w:t>
      </w:r>
      <w:r>
        <w:rPr>
          <w:b/>
        </w:rPr>
        <w:t>40 young</w:t>
      </w:r>
      <w:r>
        <w:t xml:space="preserve"> (24 f, 16 m) and </w:t>
      </w:r>
      <w:r>
        <w:rPr>
          <w:b/>
        </w:rPr>
        <w:t>40 old</w:t>
      </w:r>
      <w:r>
        <w:t xml:space="preserve"> (24 f, 16 m) children.</w:t>
      </w:r>
    </w:p>
    <w:p w14:paraId="624F1913" w14:textId="77777777" w:rsidR="009B21A0" w:rsidRPr="009B21A0" w:rsidRDefault="009B21A0" w:rsidP="009B21A0">
      <w:pPr>
        <w:pStyle w:val="BodyText"/>
      </w:pPr>
    </w:p>
    <w:p w14:paraId="183E32E3" w14:textId="77777777" w:rsidR="007066C0" w:rsidRDefault="00F36136">
      <w:pPr>
        <w:pStyle w:val="Heading2"/>
      </w:pPr>
      <w:bookmarkStart w:id="8" w:name="testing-location"/>
      <w:r>
        <w:t>Testing Location</w:t>
      </w:r>
      <w:bookmarkEnd w:id="8"/>
    </w:p>
    <w:p w14:paraId="2532F1C1" w14:textId="0F81D575" w:rsidR="007066C0" w:rsidRDefault="00F36136">
      <w:pPr>
        <w:pStyle w:val="FirstParagraph"/>
      </w:pPr>
      <w:r>
        <w:t>All children were from the Fife area.</w:t>
      </w:r>
    </w:p>
    <w:p w14:paraId="02E69E08" w14:textId="77777777" w:rsidR="009B21A0" w:rsidRPr="009B21A0" w:rsidRDefault="009B21A0" w:rsidP="009B21A0">
      <w:pPr>
        <w:pStyle w:val="BodyText"/>
      </w:pPr>
    </w:p>
    <w:p w14:paraId="2E7130F0" w14:textId="77777777" w:rsidR="007066C0" w:rsidRDefault="00F36136">
      <w:pPr>
        <w:pStyle w:val="Heading1"/>
      </w:pPr>
      <w:bookmarkStart w:id="9" w:name="how-many-children-switched-by-themselves"/>
      <w:r>
        <w:t>How many children switched by themselves?</w:t>
      </w:r>
      <w:bookmarkEnd w:id="9"/>
    </w:p>
    <w:p w14:paraId="3CF83E4F" w14:textId="6449590B" w:rsidR="007066C0" w:rsidRDefault="00F36136">
      <w:pPr>
        <w:pStyle w:val="FirstParagraph"/>
      </w:pPr>
      <w:r>
        <w:rPr>
          <w:b/>
        </w:rPr>
        <w:t>78 children switched, 2 did not</w:t>
      </w:r>
      <w:r>
        <w:t>. These two were 4 years old.</w:t>
      </w:r>
    </w:p>
    <w:p w14:paraId="6CE9E76B" w14:textId="77777777" w:rsidR="009B21A0" w:rsidRPr="009B21A0" w:rsidRDefault="009B21A0" w:rsidP="009B21A0">
      <w:pPr>
        <w:pStyle w:val="BodyText"/>
      </w:pPr>
    </w:p>
    <w:p w14:paraId="1A7B4261" w14:textId="77777777" w:rsidR="007066C0" w:rsidRDefault="00F36136">
      <w:pPr>
        <w:pStyle w:val="Heading1"/>
      </w:pPr>
      <w:bookmarkStart w:id="10" w:name="number-of-cups-flipped-before-switch"/>
      <w:r>
        <w:lastRenderedPageBreak/>
        <w:t>Number of cups flipped before switch</w:t>
      </w:r>
      <w:bookmarkEnd w:id="10"/>
    </w:p>
    <w:p w14:paraId="1DB0F621" w14:textId="77777777" w:rsidR="007066C0" w:rsidRDefault="00F36136">
      <w:pPr>
        <w:pStyle w:val="FirstParagraph"/>
      </w:pPr>
      <w:r>
        <w:t xml:space="preserve">Children switched after an average of </w:t>
      </w:r>
      <w:r>
        <w:rPr>
          <w:b/>
        </w:rPr>
        <w:t>6.46 lifted cups</w:t>
      </w:r>
      <w:r>
        <w:t xml:space="preserve"> (SD = 4.10, range 1-10).</w:t>
      </w:r>
    </w:p>
    <w:p w14:paraId="28DF1B25" w14:textId="77777777" w:rsidR="007066C0" w:rsidRDefault="00F36136">
      <w:pPr>
        <w:pStyle w:val="Compact"/>
        <w:numPr>
          <w:ilvl w:val="0"/>
          <w:numId w:val="5"/>
        </w:numPr>
      </w:pPr>
      <w:r>
        <w:t>22 children (</w:t>
      </w:r>
      <w:r>
        <w:rPr>
          <w:b/>
        </w:rPr>
        <w:t>27.5%</w:t>
      </w:r>
      <w:r>
        <w:t xml:space="preserve"> out of all children, including the ones who did not switch), </w:t>
      </w:r>
      <w:r>
        <w:rPr>
          <w:b/>
        </w:rPr>
        <w:t>switched after 1 cu</w:t>
      </w:r>
      <w:r>
        <w:rPr>
          <w:b/>
        </w:rPr>
        <w:t>p</w:t>
      </w:r>
    </w:p>
    <w:p w14:paraId="1221150A" w14:textId="77777777" w:rsidR="007066C0" w:rsidRDefault="00F36136">
      <w:pPr>
        <w:pStyle w:val="Compact"/>
        <w:numPr>
          <w:ilvl w:val="0"/>
          <w:numId w:val="5"/>
        </w:numPr>
      </w:pPr>
      <w:r>
        <w:t>6 after 2 cups</w:t>
      </w:r>
    </w:p>
    <w:p w14:paraId="1A30D5C2" w14:textId="77777777" w:rsidR="007066C0" w:rsidRDefault="00F36136">
      <w:pPr>
        <w:pStyle w:val="Compact"/>
        <w:numPr>
          <w:ilvl w:val="0"/>
          <w:numId w:val="5"/>
        </w:numPr>
      </w:pPr>
      <w:r>
        <w:t>2 after 3 cups</w:t>
      </w:r>
    </w:p>
    <w:p w14:paraId="5E8544FF" w14:textId="77777777" w:rsidR="007066C0" w:rsidRDefault="00F36136">
      <w:pPr>
        <w:pStyle w:val="Compact"/>
        <w:numPr>
          <w:ilvl w:val="0"/>
          <w:numId w:val="5"/>
        </w:numPr>
      </w:pPr>
      <w:r>
        <w:t>1 after 5 cups</w:t>
      </w:r>
    </w:p>
    <w:p w14:paraId="39B4DC74" w14:textId="77777777" w:rsidR="007066C0" w:rsidRDefault="00F36136">
      <w:pPr>
        <w:pStyle w:val="Compact"/>
        <w:numPr>
          <w:ilvl w:val="0"/>
          <w:numId w:val="5"/>
        </w:numPr>
      </w:pPr>
      <w:r>
        <w:t>3 after 7 cups</w:t>
      </w:r>
    </w:p>
    <w:p w14:paraId="6A7A249B" w14:textId="77777777" w:rsidR="007066C0" w:rsidRDefault="00F36136">
      <w:pPr>
        <w:pStyle w:val="Compact"/>
        <w:numPr>
          <w:ilvl w:val="0"/>
          <w:numId w:val="5"/>
        </w:numPr>
      </w:pPr>
      <w:r>
        <w:t>2 after 8 cups</w:t>
      </w:r>
    </w:p>
    <w:p w14:paraId="6ADB3FAC" w14:textId="77777777" w:rsidR="007066C0" w:rsidRDefault="00F36136">
      <w:pPr>
        <w:pStyle w:val="Compact"/>
        <w:numPr>
          <w:ilvl w:val="0"/>
          <w:numId w:val="5"/>
        </w:numPr>
      </w:pPr>
      <w:r>
        <w:t>5 after 9 cups</w:t>
      </w:r>
    </w:p>
    <w:p w14:paraId="7826A2DD" w14:textId="77777777" w:rsidR="007066C0" w:rsidRDefault="00F36136">
      <w:pPr>
        <w:numPr>
          <w:ilvl w:val="0"/>
          <w:numId w:val="5"/>
        </w:numPr>
      </w:pPr>
      <w:r>
        <w:rPr>
          <w:b/>
        </w:rPr>
        <w:t>39 (49%) after 10 cups</w:t>
      </w:r>
    </w:p>
    <w:p w14:paraId="7D430260" w14:textId="77777777" w:rsidR="007066C0" w:rsidRDefault="00F36136">
      <w:pPr>
        <w:pStyle w:val="Compact"/>
        <w:numPr>
          <w:ilvl w:val="0"/>
          <w:numId w:val="5"/>
        </w:numPr>
      </w:pPr>
      <w:r>
        <w:t>3y: 5.53 (SD = 4.08, range 1-10)</w:t>
      </w:r>
    </w:p>
    <w:p w14:paraId="0EBF1417" w14:textId="77777777" w:rsidR="007066C0" w:rsidRDefault="00F36136">
      <w:pPr>
        <w:pStyle w:val="Compact"/>
        <w:numPr>
          <w:ilvl w:val="0"/>
          <w:numId w:val="5"/>
        </w:numPr>
      </w:pPr>
      <w:r>
        <w:t>4y: 7.52 (SD = 3.82, range 1-10)</w:t>
      </w:r>
    </w:p>
    <w:p w14:paraId="53726988" w14:textId="77777777" w:rsidR="007066C0" w:rsidRDefault="00F36136">
      <w:pPr>
        <w:pStyle w:val="Compact"/>
        <w:numPr>
          <w:ilvl w:val="0"/>
          <w:numId w:val="5"/>
        </w:numPr>
      </w:pPr>
      <w:r>
        <w:t>5y: 7.30 (SD = 4.35, range 1-10)</w:t>
      </w:r>
    </w:p>
    <w:p w14:paraId="67476291" w14:textId="77777777" w:rsidR="007066C0" w:rsidRDefault="00F36136">
      <w:pPr>
        <w:numPr>
          <w:ilvl w:val="0"/>
          <w:numId w:val="5"/>
        </w:numPr>
      </w:pPr>
      <w:r>
        <w:t>6y: 1</w:t>
      </w:r>
    </w:p>
    <w:p w14:paraId="389D3E8D" w14:textId="77777777" w:rsidR="007066C0" w:rsidRDefault="00F36136">
      <w:pPr>
        <w:pStyle w:val="FirstParagraph"/>
      </w:pPr>
      <w:r>
        <w:rPr>
          <w:b/>
        </w:rPr>
        <w:t>3-year-olds switched after fewer cups than 4-year-olds</w:t>
      </w:r>
      <w:r>
        <w:t>, W = 427, p = .038.</w:t>
      </w:r>
    </w:p>
    <w:p w14:paraId="037573F4" w14:textId="77777777" w:rsidR="007066C0" w:rsidRDefault="00F36136">
      <w:pPr>
        <w:pStyle w:val="Compact"/>
        <w:numPr>
          <w:ilvl w:val="0"/>
          <w:numId w:val="6"/>
        </w:numPr>
      </w:pPr>
      <w:r>
        <w:t>young: 5.75 (SD = 4.09, range 1-10)</w:t>
      </w:r>
    </w:p>
    <w:p w14:paraId="4BEE0B1E" w14:textId="77777777" w:rsidR="007066C0" w:rsidRDefault="00F36136">
      <w:pPr>
        <w:pStyle w:val="Compact"/>
        <w:numPr>
          <w:ilvl w:val="0"/>
          <w:numId w:val="6"/>
        </w:numPr>
      </w:pPr>
      <w:r>
        <w:t>old: 7.17 (SD = 4.03, range 1-10)</w:t>
      </w:r>
    </w:p>
    <w:p w14:paraId="062D4F93" w14:textId="645FDE58" w:rsidR="007066C0" w:rsidRDefault="00F36136">
      <w:pPr>
        <w:pStyle w:val="FirstParagraph"/>
      </w:pPr>
      <w:r>
        <w:rPr>
          <w:b/>
        </w:rPr>
        <w:t>Young and old children did not differ</w:t>
      </w:r>
      <w:r>
        <w:t xml:space="preserve"> in the number of cups lifted before they switched, W = 643.5, p = .106.</w:t>
      </w:r>
    </w:p>
    <w:p w14:paraId="4CE1B427" w14:textId="77777777" w:rsidR="009B21A0" w:rsidRPr="009B21A0" w:rsidRDefault="009B21A0" w:rsidP="009B21A0">
      <w:pPr>
        <w:pStyle w:val="BodyText"/>
      </w:pPr>
    </w:p>
    <w:p w14:paraId="13526D6E" w14:textId="77777777" w:rsidR="007066C0" w:rsidRDefault="00F36136">
      <w:pPr>
        <w:pStyle w:val="Heading1"/>
      </w:pPr>
      <w:bookmarkStart w:id="11" w:name="time-before-switch"/>
      <w:r>
        <w:t>T</w:t>
      </w:r>
      <w:r>
        <w:t>ime before switch</w:t>
      </w:r>
      <w:bookmarkEnd w:id="11"/>
    </w:p>
    <w:p w14:paraId="0046B25B" w14:textId="77777777" w:rsidR="007066C0" w:rsidRDefault="00F36136">
      <w:pPr>
        <w:pStyle w:val="FirstParagraph"/>
      </w:pPr>
      <w:r>
        <w:t>Children switched after an average of 4</w:t>
      </w:r>
      <w:r>
        <w:t>6.35 seconds (SD = 38.32, range 2-153).</w:t>
      </w:r>
    </w:p>
    <w:p w14:paraId="3334F273" w14:textId="77777777" w:rsidR="007066C0" w:rsidRDefault="00F36136">
      <w:pPr>
        <w:pStyle w:val="Compact"/>
        <w:numPr>
          <w:ilvl w:val="0"/>
          <w:numId w:val="7"/>
        </w:numPr>
      </w:pPr>
      <w:r>
        <w:t>3y: 45.66 (SD = 39.83, range 2-137)</w:t>
      </w:r>
    </w:p>
    <w:p w14:paraId="1145F1C2" w14:textId="77777777" w:rsidR="007066C0" w:rsidRDefault="00F36136">
      <w:pPr>
        <w:pStyle w:val="Compact"/>
        <w:numPr>
          <w:ilvl w:val="0"/>
          <w:numId w:val="7"/>
        </w:numPr>
      </w:pPr>
      <w:r>
        <w:t>4y: 54.62 (SD = 38.94, range 3-153)</w:t>
      </w:r>
    </w:p>
    <w:p w14:paraId="43586862" w14:textId="77777777" w:rsidR="007066C0" w:rsidRDefault="00F36136">
      <w:pPr>
        <w:pStyle w:val="Compact"/>
        <w:numPr>
          <w:ilvl w:val="0"/>
          <w:numId w:val="7"/>
        </w:numPr>
      </w:pPr>
      <w:r>
        <w:t>5y: 29.40 (SD = 23.76, range 4-84)</w:t>
      </w:r>
    </w:p>
    <w:p w14:paraId="31A94754" w14:textId="77777777" w:rsidR="007066C0" w:rsidRDefault="00F36136">
      <w:pPr>
        <w:pStyle w:val="Compact"/>
        <w:numPr>
          <w:ilvl w:val="0"/>
          <w:numId w:val="7"/>
        </w:numPr>
      </w:pPr>
      <w:r>
        <w:t>6y: 2</w:t>
      </w:r>
    </w:p>
    <w:p w14:paraId="46221F2E" w14:textId="77777777" w:rsidR="007066C0" w:rsidRDefault="00F36136">
      <w:pPr>
        <w:pStyle w:val="FirstParagraph"/>
      </w:pPr>
      <w:r>
        <w:t>3-year-olds did not switch sooner than 4-year-olds, W = 474, p = .333.</w:t>
      </w:r>
    </w:p>
    <w:p w14:paraId="2613145C" w14:textId="77777777" w:rsidR="007066C0" w:rsidRDefault="00F36136">
      <w:pPr>
        <w:pStyle w:val="Compact"/>
        <w:numPr>
          <w:ilvl w:val="0"/>
          <w:numId w:val="8"/>
        </w:numPr>
      </w:pPr>
      <w:r>
        <w:t xml:space="preserve">young: 46.57 (SD = 39.33, range </w:t>
      </w:r>
      <w:r>
        <w:t>2-137)</w:t>
      </w:r>
    </w:p>
    <w:p w14:paraId="4500CF6F" w14:textId="77777777" w:rsidR="007066C0" w:rsidRDefault="00F36136">
      <w:pPr>
        <w:pStyle w:val="Compact"/>
        <w:numPr>
          <w:ilvl w:val="0"/>
          <w:numId w:val="8"/>
        </w:numPr>
      </w:pPr>
      <w:r>
        <w:t>old: 46.10 (SD = 37.77, range 2-153)</w:t>
      </w:r>
    </w:p>
    <w:p w14:paraId="4B22B023" w14:textId="77777777" w:rsidR="007066C0" w:rsidRDefault="00F36136">
      <w:pPr>
        <w:pStyle w:val="FirstParagraph"/>
      </w:pPr>
      <w:r>
        <w:t>Young and old children do not differ in the time after which they switched.</w:t>
      </w:r>
    </w:p>
    <w:sectPr w:rsidR="007066C0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F6E090" w14:textId="77777777" w:rsidR="00F36136" w:rsidRDefault="00F36136">
      <w:pPr>
        <w:spacing w:after="0"/>
      </w:pPr>
      <w:r>
        <w:separator/>
      </w:r>
    </w:p>
  </w:endnote>
  <w:endnote w:type="continuationSeparator" w:id="0">
    <w:p w14:paraId="2C18EB9C" w14:textId="77777777" w:rsidR="00F36136" w:rsidRDefault="00F361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0B7436" w14:textId="77777777" w:rsidR="00F36136" w:rsidRDefault="00F36136">
      <w:r>
        <w:separator/>
      </w:r>
    </w:p>
  </w:footnote>
  <w:footnote w:type="continuationSeparator" w:id="0">
    <w:p w14:paraId="56232BBF" w14:textId="77777777" w:rsidR="00F36136" w:rsidRDefault="00F36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AE2C3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D2ADB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F8C5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066C0"/>
    <w:rsid w:val="00784D58"/>
    <w:rsid w:val="008D6863"/>
    <w:rsid w:val="009B21A0"/>
    <w:rsid w:val="00B86B75"/>
    <w:rsid w:val="00BC48D5"/>
    <w:rsid w:val="00C36279"/>
    <w:rsid w:val="00E315A3"/>
    <w:rsid w:val="00F361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AA7D14A"/>
  <w15:docId w15:val="{AAFFB019-85F6-4CCE-AC65-15986FEEB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0</Words>
  <Characters>2114</Characters>
  <Application>Microsoft Office Word</Application>
  <DocSecurity>0</DocSecurity>
  <Lines>17</Lines>
  <Paragraphs>4</Paragraphs>
  <ScaleCrop>false</ScaleCrop>
  <Company/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s</dc:title>
  <dc:creator>Eva Reindl</dc:creator>
  <cp:keywords/>
  <cp:lastModifiedBy>Eva Reindl</cp:lastModifiedBy>
  <cp:revision>2</cp:revision>
  <dcterms:created xsi:type="dcterms:W3CDTF">2020-08-03T13:17:00Z</dcterms:created>
  <dcterms:modified xsi:type="dcterms:W3CDTF">2020-08-03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 7 2020</vt:lpwstr>
  </property>
  <property fmtid="{D5CDD505-2E9C-101B-9397-08002B2CF9AE}" pid="3" name="output">
    <vt:lpwstr>word_document</vt:lpwstr>
  </property>
</Properties>
</file>